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E37C2" w14:textId="6E4A2E03" w:rsidR="004A447A" w:rsidRPr="004A447A" w:rsidRDefault="004A447A">
      <w:pPr>
        <w:rPr>
          <w:b/>
          <w:bCs/>
        </w:rPr>
      </w:pPr>
      <w:r w:rsidRPr="004A447A">
        <w:rPr>
          <w:b/>
          <w:bCs/>
        </w:rPr>
        <w:t>Date:24/12/2021</w:t>
      </w:r>
    </w:p>
    <w:p w14:paraId="3382C097" w14:textId="6746A329" w:rsidR="004A447A" w:rsidRPr="004A447A" w:rsidRDefault="004A447A">
      <w:pPr>
        <w:rPr>
          <w:b/>
          <w:bCs/>
        </w:rPr>
      </w:pPr>
      <w:r w:rsidRPr="004A447A">
        <w:rPr>
          <w:b/>
          <w:bCs/>
        </w:rPr>
        <w:t>Task: On Class, constructor, object creation and methods (static&amp; instance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4511"/>
      </w:tblGrid>
      <w:tr w:rsidR="004A447A" w:rsidRPr="004A447A" w14:paraId="059A7FD7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339DF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FF1C1" w14:textId="77777777" w:rsidR="004A447A" w:rsidRPr="004A447A" w:rsidRDefault="004A447A" w:rsidP="004A447A">
            <w:r w:rsidRPr="004A447A">
              <w:t xml:space="preserve">// Create a class Person </w:t>
            </w:r>
          </w:p>
        </w:tc>
      </w:tr>
      <w:tr w:rsidR="004A447A" w:rsidRPr="004A447A" w14:paraId="6637F79A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6FF00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1156B3" w14:textId="77777777" w:rsidR="004A447A" w:rsidRPr="004A447A" w:rsidRDefault="004A447A" w:rsidP="004A447A">
            <w:r w:rsidRPr="004A447A">
              <w:t xml:space="preserve">// </w:t>
            </w:r>
            <w:proofErr w:type="gramStart"/>
            <w:r w:rsidRPr="004A447A">
              <w:t>2.instance</w:t>
            </w:r>
            <w:proofErr w:type="gramEnd"/>
            <w:r w:rsidRPr="004A447A">
              <w:t xml:space="preserve"> method(</w:t>
            </w:r>
            <w:proofErr w:type="spellStart"/>
            <w:r w:rsidRPr="004A447A">
              <w:t>obj</w:t>
            </w:r>
            <w:proofErr w:type="spellEnd"/>
            <w:r w:rsidRPr="004A447A">
              <w:t xml:space="preserve"> ref</w:t>
            </w:r>
          </w:p>
        </w:tc>
      </w:tr>
      <w:tr w:rsidR="004A447A" w:rsidRPr="004A447A" w14:paraId="32698468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2C257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62C98" w14:textId="77777777" w:rsidR="004A447A" w:rsidRPr="004A447A" w:rsidRDefault="004A447A" w:rsidP="004A447A">
            <w:r w:rsidRPr="004A447A">
              <w:t xml:space="preserve">// </w:t>
            </w:r>
            <w:proofErr w:type="gramStart"/>
            <w:r w:rsidRPr="004A447A">
              <w:t>greetings(</w:t>
            </w:r>
            <w:proofErr w:type="gramEnd"/>
            <w:r w:rsidRPr="004A447A">
              <w:t>)</w:t>
            </w:r>
          </w:p>
        </w:tc>
      </w:tr>
      <w:tr w:rsidR="004A447A" w:rsidRPr="004A447A" w14:paraId="3F3AF22F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964AC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7DAA0" w14:textId="77777777" w:rsidR="004A447A" w:rsidRPr="004A447A" w:rsidRDefault="004A447A" w:rsidP="004A447A">
            <w:r w:rsidRPr="004A447A">
              <w:t>// "Welcome to Method Greeting"</w:t>
            </w:r>
          </w:p>
        </w:tc>
      </w:tr>
      <w:tr w:rsidR="004A447A" w:rsidRPr="004A447A" w14:paraId="0B6C74F0" w14:textId="77777777" w:rsidTr="004A447A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69C88B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46DF9BE5" w14:textId="77777777" w:rsidR="004A447A" w:rsidRPr="004A447A" w:rsidRDefault="004A447A" w:rsidP="004A447A"/>
        </w:tc>
      </w:tr>
      <w:tr w:rsidR="004A447A" w:rsidRPr="004A447A" w14:paraId="5B43F223" w14:textId="77777777" w:rsidTr="004A447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EDF5F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2F48FF7" w14:textId="77777777" w:rsidR="004A447A" w:rsidRPr="004A447A" w:rsidRDefault="004A447A" w:rsidP="004A447A"/>
        </w:tc>
      </w:tr>
      <w:tr w:rsidR="004A447A" w:rsidRPr="004A447A" w14:paraId="1F54B94B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D08C6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66887" w14:textId="77777777" w:rsidR="004A447A" w:rsidRPr="004A447A" w:rsidRDefault="004A447A" w:rsidP="004A447A">
            <w:r w:rsidRPr="004A447A">
              <w:t xml:space="preserve">// </w:t>
            </w:r>
            <w:proofErr w:type="spellStart"/>
            <w:proofErr w:type="gramStart"/>
            <w:r w:rsidRPr="004A447A">
              <w:t>getFood</w:t>
            </w:r>
            <w:proofErr w:type="spellEnd"/>
            <w:r w:rsidRPr="004A447A">
              <w:t>(</w:t>
            </w:r>
            <w:proofErr w:type="gramEnd"/>
            <w:r w:rsidRPr="004A447A">
              <w:t>)</w:t>
            </w:r>
          </w:p>
        </w:tc>
      </w:tr>
      <w:tr w:rsidR="004A447A" w:rsidRPr="004A447A" w14:paraId="48CC87D9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53935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065C2" w14:textId="77777777" w:rsidR="004A447A" w:rsidRPr="004A447A" w:rsidRDefault="004A447A" w:rsidP="004A447A">
            <w:r w:rsidRPr="004A447A">
              <w:t>// "I would Like to Eat Pizza"</w:t>
            </w:r>
          </w:p>
        </w:tc>
      </w:tr>
      <w:tr w:rsidR="004A447A" w:rsidRPr="004A447A" w14:paraId="2B2818AA" w14:textId="77777777" w:rsidTr="004A447A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847326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1ED6428" w14:textId="77777777" w:rsidR="004A447A" w:rsidRPr="004A447A" w:rsidRDefault="004A447A" w:rsidP="004A447A"/>
        </w:tc>
      </w:tr>
      <w:tr w:rsidR="004A447A" w:rsidRPr="004A447A" w14:paraId="3386EC21" w14:textId="77777777" w:rsidTr="004A447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470C32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CABBD39" w14:textId="77777777" w:rsidR="004A447A" w:rsidRPr="004A447A" w:rsidRDefault="004A447A" w:rsidP="004A447A"/>
        </w:tc>
      </w:tr>
      <w:tr w:rsidR="004A447A" w:rsidRPr="004A447A" w14:paraId="55D624E6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1D7F36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61090" w14:textId="77777777" w:rsidR="004A447A" w:rsidRPr="004A447A" w:rsidRDefault="004A447A" w:rsidP="004A447A">
            <w:r w:rsidRPr="004A447A">
              <w:t>1</w:t>
            </w:r>
          </w:p>
        </w:tc>
      </w:tr>
      <w:tr w:rsidR="004A447A" w:rsidRPr="004A447A" w14:paraId="1A9A5608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27B6D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55BF57" w14:textId="77777777" w:rsidR="004A447A" w:rsidRPr="004A447A" w:rsidRDefault="004A447A" w:rsidP="004A447A">
            <w:r w:rsidRPr="004A447A">
              <w:t>// create a static method (class)</w:t>
            </w:r>
          </w:p>
        </w:tc>
      </w:tr>
      <w:tr w:rsidR="004A447A" w:rsidRPr="004A447A" w14:paraId="7830D600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E33A30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C0FA5" w14:textId="77777777" w:rsidR="004A447A" w:rsidRPr="004A447A" w:rsidRDefault="004A447A" w:rsidP="004A447A">
            <w:r w:rsidRPr="004A447A">
              <w:t xml:space="preserve">// </w:t>
            </w:r>
            <w:proofErr w:type="spellStart"/>
            <w:r w:rsidRPr="004A447A">
              <w:t>displayWalk</w:t>
            </w:r>
            <w:proofErr w:type="spellEnd"/>
            <w:r w:rsidRPr="004A447A">
              <w:t xml:space="preserve"> ()</w:t>
            </w:r>
          </w:p>
        </w:tc>
      </w:tr>
      <w:tr w:rsidR="004A447A" w:rsidRPr="004A447A" w14:paraId="11F43577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8EAC86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D4CB2" w14:textId="77777777" w:rsidR="004A447A" w:rsidRPr="004A447A" w:rsidRDefault="004A447A" w:rsidP="004A447A">
            <w:r w:rsidRPr="004A447A">
              <w:t xml:space="preserve">// I am static method with name Display walk </w:t>
            </w:r>
          </w:p>
        </w:tc>
      </w:tr>
      <w:tr w:rsidR="004A447A" w:rsidRPr="004A447A" w14:paraId="29A4F36C" w14:textId="77777777" w:rsidTr="004A447A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B3BFD0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AD2877F" w14:textId="77777777" w:rsidR="004A447A" w:rsidRPr="004A447A" w:rsidRDefault="004A447A" w:rsidP="004A447A"/>
        </w:tc>
      </w:tr>
      <w:tr w:rsidR="004A447A" w:rsidRPr="004A447A" w14:paraId="44E706BC" w14:textId="77777777" w:rsidTr="004A447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B3972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38087D1" w14:textId="77777777" w:rsidR="004A447A" w:rsidRPr="004A447A" w:rsidRDefault="004A447A" w:rsidP="004A447A"/>
        </w:tc>
      </w:tr>
      <w:tr w:rsidR="004A447A" w:rsidRPr="004A447A" w14:paraId="62F19B74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A41C5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A1CDA" w14:textId="77777777" w:rsidR="004A447A" w:rsidRPr="004A447A" w:rsidRDefault="004A447A" w:rsidP="004A447A">
            <w:r w:rsidRPr="004A447A">
              <w:t xml:space="preserve">// create 1 </w:t>
            </w:r>
            <w:proofErr w:type="spellStart"/>
            <w:proofErr w:type="gramStart"/>
            <w:r w:rsidRPr="004A447A">
              <w:t>obj</w:t>
            </w:r>
            <w:proofErr w:type="spellEnd"/>
            <w:r w:rsidRPr="004A447A">
              <w:t xml:space="preserve">  with</w:t>
            </w:r>
            <w:proofErr w:type="gramEnd"/>
            <w:r w:rsidRPr="004A447A">
              <w:t xml:space="preserve"> ref person1-&gt; ref</w:t>
            </w:r>
          </w:p>
        </w:tc>
      </w:tr>
      <w:tr w:rsidR="004A447A" w:rsidRPr="004A447A" w14:paraId="2E8E2BC7" w14:textId="77777777" w:rsidTr="004A447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59D2F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7C57E61" w14:textId="77777777" w:rsidR="004A447A" w:rsidRPr="004A447A" w:rsidRDefault="004A447A" w:rsidP="004A447A"/>
        </w:tc>
      </w:tr>
      <w:tr w:rsidR="004A447A" w:rsidRPr="004A447A" w14:paraId="1142F04B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23149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9975A4" w14:textId="77777777" w:rsidR="004A447A" w:rsidRPr="004A447A" w:rsidRDefault="004A447A" w:rsidP="004A447A">
            <w:r w:rsidRPr="004A447A">
              <w:t xml:space="preserve">// constructor should execute </w:t>
            </w:r>
          </w:p>
        </w:tc>
      </w:tr>
      <w:tr w:rsidR="004A447A" w:rsidRPr="004A447A" w14:paraId="4F6450C2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92D4F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1C1528" w14:textId="77777777" w:rsidR="004A447A" w:rsidRPr="004A447A" w:rsidRDefault="004A447A" w:rsidP="004A447A">
            <w:r w:rsidRPr="004A447A">
              <w:t>// "I am "+Lavish</w:t>
            </w:r>
          </w:p>
        </w:tc>
      </w:tr>
      <w:tr w:rsidR="004A447A" w:rsidRPr="004A447A" w14:paraId="1908A443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7B0947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FCAB9" w14:textId="77777777" w:rsidR="004A447A" w:rsidRPr="004A447A" w:rsidRDefault="004A447A" w:rsidP="004A447A"/>
          <w:p w14:paraId="63B1048E" w14:textId="77777777" w:rsidR="004A447A" w:rsidRPr="004A447A" w:rsidRDefault="004A447A" w:rsidP="004A447A"/>
        </w:tc>
      </w:tr>
      <w:tr w:rsidR="004A447A" w:rsidRPr="004A447A" w14:paraId="40FE9A9E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26EA9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C3ECF" w14:textId="77777777" w:rsidR="004A447A" w:rsidRPr="004A447A" w:rsidRDefault="004A447A" w:rsidP="004A447A"/>
          <w:p w14:paraId="59F256F3" w14:textId="77777777" w:rsidR="004A447A" w:rsidRPr="004A447A" w:rsidRDefault="004A447A" w:rsidP="004A447A"/>
        </w:tc>
      </w:tr>
      <w:tr w:rsidR="004A447A" w:rsidRPr="004A447A" w14:paraId="4E01A87E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E8049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C1EAD" w14:textId="77777777" w:rsidR="004A447A" w:rsidRPr="004A447A" w:rsidRDefault="004A447A" w:rsidP="004A447A">
            <w:r w:rsidRPr="004A447A">
              <w:t>// create another object with ref food (Omkar)</w:t>
            </w:r>
          </w:p>
        </w:tc>
      </w:tr>
      <w:tr w:rsidR="004A447A" w:rsidRPr="004A447A" w14:paraId="45EE8C1E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9CBDB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E617A" w14:textId="77777777" w:rsidR="004A447A" w:rsidRPr="004A447A" w:rsidRDefault="004A447A" w:rsidP="004A447A">
            <w:r w:rsidRPr="004A447A">
              <w:t>// food.</w:t>
            </w:r>
          </w:p>
        </w:tc>
      </w:tr>
      <w:tr w:rsidR="004A447A" w:rsidRPr="004A447A" w14:paraId="7E245395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22C0B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E09755" w14:textId="77777777" w:rsidR="004A447A" w:rsidRPr="004A447A" w:rsidRDefault="004A447A" w:rsidP="004A447A"/>
          <w:p w14:paraId="721A8319" w14:textId="77777777" w:rsidR="004A447A" w:rsidRPr="004A447A" w:rsidRDefault="004A447A" w:rsidP="004A447A"/>
        </w:tc>
      </w:tr>
      <w:tr w:rsidR="004A447A" w:rsidRPr="004A447A" w14:paraId="034A9042" w14:textId="77777777" w:rsidTr="00FD7750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784EC" w14:textId="77777777" w:rsidR="004A447A" w:rsidRPr="004A447A" w:rsidRDefault="004A447A" w:rsidP="004A447A"/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4F57D" w14:textId="77777777" w:rsidR="004A447A" w:rsidRPr="004A447A" w:rsidRDefault="004A447A" w:rsidP="004A447A"/>
        </w:tc>
      </w:tr>
      <w:tr w:rsidR="004A447A" w:rsidRPr="004A447A" w14:paraId="7AEB31A1" w14:textId="77777777" w:rsidTr="00FD7750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CF144" w14:textId="77777777" w:rsidR="004A447A" w:rsidRPr="004A447A" w:rsidRDefault="004A447A" w:rsidP="004A447A"/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10ADDF" w14:textId="77777777" w:rsidR="004A447A" w:rsidRPr="004A447A" w:rsidRDefault="004A447A" w:rsidP="004A447A">
            <w:r w:rsidRPr="004A447A">
              <w:t>// OOPs=&gt;</w:t>
            </w:r>
            <w:proofErr w:type="gramStart"/>
            <w:r w:rsidRPr="004A447A">
              <w:t>Method(</w:t>
            </w:r>
            <w:proofErr w:type="gramEnd"/>
            <w:r w:rsidRPr="004A447A">
              <w:t>Instance and static method)</w:t>
            </w:r>
          </w:p>
        </w:tc>
      </w:tr>
    </w:tbl>
    <w:p w14:paraId="2BDBE3BA" w14:textId="77777777" w:rsidR="004A447A" w:rsidRDefault="004A447A" w:rsidP="004A447A"/>
    <w:p w14:paraId="225DD398" w14:textId="35D7D13C" w:rsidR="005746F6" w:rsidRDefault="005746F6"/>
    <w:p w14:paraId="6EFA60A6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A44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erso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165AB80B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proofErr w:type="gramStart"/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reetings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31533BAA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elcome to method greetings</w:t>
      </w:r>
      <w:proofErr w:type="gram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6124AF0A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75BFB02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Food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sg</w:t>
      </w:r>
      <w:proofErr w:type="gram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7EB95689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A44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sg1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2739CBAB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47295F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walk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180B21F1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A44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am</w:t>
      </w:r>
      <w:proofErr w:type="spellEnd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tatic method with the name </w:t>
      </w:r>
      <w:proofErr w:type="spell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isplaywalk</w:t>
      </w:r>
      <w:proofErr w:type="spellEnd"/>
      <w:proofErr w:type="gram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7E21DAE9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3D81DF8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ructor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gramStart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4502A0B7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spellEnd"/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am</w:t>
      </w:r>
      <w:proofErr w:type="spellEnd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DC5C6F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D2BA87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F4AD3B0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4A7F083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A44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erso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C2A8CE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reetings</w:t>
      </w:r>
      <w:proofErr w:type="spellEnd"/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4BD2D129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Food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 would like to eat Pizza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  <w:r w:rsidRPr="004A44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invoking </w:t>
      </w:r>
      <w:proofErr w:type="spellStart"/>
      <w:r w:rsidRPr="004A44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Food</w:t>
      </w:r>
      <w:proofErr w:type="spellEnd"/>
      <w:r w:rsidRPr="004A44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method by passing arguments</w:t>
      </w:r>
    </w:p>
    <w:p w14:paraId="71AEE211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4A44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erso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walk</w:t>
      </w:r>
      <w:proofErr w:type="spellEnd"/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5D238DA6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person1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A44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erso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ndhu</w:t>
      </w:r>
      <w:proofErr w:type="gramStart"/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r w:rsidRPr="004A44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</w:t>
      </w:r>
      <w:proofErr w:type="gramEnd"/>
      <w:r w:rsidRPr="004A44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invoking constructor</w:t>
      </w:r>
    </w:p>
    <w:p w14:paraId="37FE13AA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person1</w:t>
      </w:r>
      <w:proofErr w:type="gramStart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gramEnd"/>
    </w:p>
    <w:p w14:paraId="29452BFD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Food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A44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4A44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erson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DB54A79" w14:textId="77777777" w:rsidR="004A447A" w:rsidRPr="004A447A" w:rsidRDefault="004A447A" w:rsidP="004A44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4A44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Food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A44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Food</w:t>
      </w:r>
      <w:proofErr w:type="spellEnd"/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A44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mkar"</w:t>
      </w:r>
      <w:r w:rsidRPr="004A44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4B3025AF" w14:textId="77777777" w:rsidR="004A447A" w:rsidRPr="00D07884" w:rsidRDefault="004A447A" w:rsidP="004A447A">
      <w:pPr>
        <w:rPr>
          <w:b/>
          <w:bCs/>
        </w:rPr>
      </w:pPr>
      <w:r w:rsidRPr="00D07884">
        <w:rPr>
          <w:b/>
          <w:bCs/>
        </w:rPr>
        <w:t xml:space="preserve">Output: </w:t>
      </w:r>
    </w:p>
    <w:p w14:paraId="668A5846" w14:textId="7D15DF9B" w:rsidR="004A447A" w:rsidRDefault="004A447A" w:rsidP="004A447A">
      <w:r>
        <w:t>Welcome to method greetings</w:t>
      </w:r>
    </w:p>
    <w:p w14:paraId="646975EE" w14:textId="11228577" w:rsidR="004A447A" w:rsidRDefault="004A447A" w:rsidP="004A447A">
      <w:r>
        <w:t>I would like to eat Pizza</w:t>
      </w:r>
    </w:p>
    <w:p w14:paraId="3CDE1902" w14:textId="7466E65E" w:rsidR="004A447A" w:rsidRDefault="004A447A" w:rsidP="004A447A">
      <w:proofErr w:type="spellStart"/>
      <w:r>
        <w:t>Iam</w:t>
      </w:r>
      <w:proofErr w:type="spellEnd"/>
      <w:r>
        <w:t xml:space="preserve"> static method with the name </w:t>
      </w:r>
      <w:proofErr w:type="spellStart"/>
      <w:r>
        <w:t>displaywalk</w:t>
      </w:r>
      <w:proofErr w:type="spellEnd"/>
    </w:p>
    <w:p w14:paraId="2F722AA2" w14:textId="2AA09092" w:rsidR="004A447A" w:rsidRDefault="004A447A" w:rsidP="004A447A">
      <w:r>
        <w:t>person {message: '</w:t>
      </w:r>
      <w:proofErr w:type="spellStart"/>
      <w:r>
        <w:t>Iam</w:t>
      </w:r>
      <w:proofErr w:type="spellEnd"/>
      <w:r>
        <w:t xml:space="preserve"> Sindhu'}</w:t>
      </w:r>
    </w:p>
    <w:p w14:paraId="10F66110" w14:textId="6CD70495" w:rsidR="004A447A" w:rsidRDefault="004A447A" w:rsidP="004A447A">
      <w:r>
        <w:t>Omkar</w:t>
      </w:r>
    </w:p>
    <w:sectPr w:rsidR="004A44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MTQxMDUzNDQDMpV0lIJTi4sz8/NACgxrATc45SUsAAAA"/>
  </w:docVars>
  <w:rsids>
    <w:rsidRoot w:val="004A447A"/>
    <w:rsid w:val="004A447A"/>
    <w:rsid w:val="005746F6"/>
    <w:rsid w:val="00D07884"/>
    <w:rsid w:val="00E41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2FBE8"/>
  <w15:chartTrackingRefBased/>
  <w15:docId w15:val="{59F9D7D3-B07A-4FDF-8FD5-023B90690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2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78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chowdary Bala</dc:creator>
  <cp:keywords/>
  <dc:description/>
  <cp:lastModifiedBy>Sandeepchowdary Bala</cp:lastModifiedBy>
  <cp:revision>2</cp:revision>
  <dcterms:created xsi:type="dcterms:W3CDTF">2021-12-24T17:43:00Z</dcterms:created>
  <dcterms:modified xsi:type="dcterms:W3CDTF">2021-12-24T17:49:00Z</dcterms:modified>
</cp:coreProperties>
</file>